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 Katrina Medin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 Katri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edin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301 North Olcott Avenue, Norridge, IL, USA Norridge, IL, USA 6070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kvmedina26@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774736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ri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4/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